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4495E" w14:textId="20DEDDDD" w:rsidR="0089007B" w:rsidRDefault="00465DE6" w:rsidP="000734EE">
      <w:pPr>
        <w:rPr>
          <w:b/>
          <w:noProof/>
        </w:rPr>
      </w:pPr>
      <w:r w:rsidRPr="00465DE6">
        <w:rPr>
          <w:b/>
          <w:noProof/>
        </w:rPr>
        <w:t xml:space="preserve">Lightning kills six people </w:t>
      </w:r>
      <w:r>
        <w:rPr>
          <w:b/>
          <w:noProof/>
        </w:rPr>
        <w:t>of</w:t>
      </w:r>
      <w:r w:rsidRPr="00465DE6">
        <w:rPr>
          <w:b/>
          <w:noProof/>
        </w:rPr>
        <w:t xml:space="preserve"> the same family in the municipality of Ganda </w:t>
      </w:r>
      <w:r w:rsidR="00CE7F6E">
        <w:rPr>
          <w:b/>
          <w:noProof/>
        </w:rPr>
        <w:t xml:space="preserve">- </w:t>
      </w:r>
      <w:r w:rsidR="0089007B" w:rsidRPr="0089007B">
        <w:rPr>
          <w:b/>
          <w:noProof/>
        </w:rPr>
        <w:t>Angola</w:t>
      </w:r>
    </w:p>
    <w:p w14:paraId="71598E24" w14:textId="5A48CD11" w:rsidR="00B758FD" w:rsidRPr="000734EE" w:rsidRDefault="009C3985" w:rsidP="000734EE">
      <w:pPr>
        <w:rPr>
          <w:b/>
          <w:noProof/>
        </w:rPr>
      </w:pPr>
      <w:r w:rsidRPr="009C3985">
        <w:rPr>
          <w:noProof/>
        </w:rPr>
        <w:t>December 2</w:t>
      </w:r>
      <w:r w:rsidR="00465DE6">
        <w:rPr>
          <w:noProof/>
        </w:rPr>
        <w:t>8</w:t>
      </w:r>
      <w:r w:rsidR="0002454F">
        <w:rPr>
          <w:noProof/>
        </w:rPr>
        <w:t>, 2022</w:t>
      </w:r>
      <w:r w:rsidRPr="009C3985">
        <w:rPr>
          <w:noProof/>
        </w:rPr>
        <w:t xml:space="preserve"> (reported on December 2</w:t>
      </w:r>
      <w:r w:rsidR="00465DE6">
        <w:rPr>
          <w:noProof/>
        </w:rPr>
        <w:t>9</w:t>
      </w:r>
      <w:r>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04CA94D9" w14:textId="23842F59" w:rsidR="009C3985" w:rsidRPr="009C3985" w:rsidRDefault="00000000" w:rsidP="009C3985">
      <w:pPr>
        <w:jc w:val="both"/>
      </w:pPr>
      <w:hyperlink r:id="rId5" w:history="1">
        <w:r w:rsidR="00465DE6" w:rsidRPr="00465DE6">
          <w:rPr>
            <w:rStyle w:val="Hyperlink"/>
          </w:rPr>
          <w:t>https://www.jornaldeangola.ao/ao/noticias/raio-mata-seis-pessoas-da-mesma-familia-no-municipio-da-ganda/</w:t>
        </w:r>
      </w:hyperlink>
      <w:r w:rsidR="009C3985" w:rsidRPr="009C3985">
        <w:t xml:space="preserve">  </w:t>
      </w:r>
    </w:p>
    <w:p w14:paraId="2015F8BA" w14:textId="6273FEFA" w:rsidR="00ED3507" w:rsidRPr="0002454F" w:rsidRDefault="00465DE6" w:rsidP="00ED3507">
      <w:pPr>
        <w:spacing w:before="240"/>
        <w:jc w:val="both"/>
        <w:rPr>
          <w:color w:val="000000" w:themeColor="text1"/>
        </w:rPr>
      </w:pPr>
      <w:r w:rsidRPr="0002454F">
        <w:rPr>
          <w:color w:val="000000" w:themeColor="text1"/>
        </w:rPr>
        <w:t xml:space="preserve">Six members of the same family, aged between three and 40 years, died on Wednesday due to an electric shock caused by lightning, while it was raining, in the Village of </w:t>
      </w:r>
      <w:proofErr w:type="spellStart"/>
      <w:r w:rsidRPr="0002454F">
        <w:rPr>
          <w:color w:val="000000" w:themeColor="text1"/>
        </w:rPr>
        <w:t>Tchiaka</w:t>
      </w:r>
      <w:proofErr w:type="spellEnd"/>
      <w:r w:rsidRPr="0002454F">
        <w:rPr>
          <w:color w:val="000000" w:themeColor="text1"/>
        </w:rPr>
        <w:t xml:space="preserve">, Commune of </w:t>
      </w:r>
      <w:proofErr w:type="spellStart"/>
      <w:r w:rsidRPr="0002454F">
        <w:rPr>
          <w:color w:val="000000" w:themeColor="text1"/>
        </w:rPr>
        <w:t>Casseque</w:t>
      </w:r>
      <w:proofErr w:type="spellEnd"/>
      <w:r w:rsidRPr="0002454F">
        <w:rPr>
          <w:color w:val="000000" w:themeColor="text1"/>
        </w:rPr>
        <w:t>, Municipality of Ganda, Benguela Province.</w:t>
      </w:r>
    </w:p>
    <w:p w14:paraId="6DB05B0A" w14:textId="77777777" w:rsidR="00465DE6" w:rsidRDefault="00465DE6" w:rsidP="00465DE6">
      <w:pPr>
        <w:spacing w:before="240"/>
        <w:jc w:val="both"/>
      </w:pPr>
      <w:r>
        <w:t xml:space="preserve">The communal administrator of </w:t>
      </w:r>
      <w:proofErr w:type="spellStart"/>
      <w:r>
        <w:t>Casseque</w:t>
      </w:r>
      <w:proofErr w:type="spellEnd"/>
      <w:r>
        <w:t>, Francisca Romana, who provided the information, said that the incident happened at 4pm, when the lightning struck the grass-covered house, causing six victims, including a pregnant woman.</w:t>
      </w:r>
    </w:p>
    <w:p w14:paraId="705D385F" w14:textId="3F744F2B" w:rsidR="00ED3507" w:rsidRDefault="00465DE6" w:rsidP="00465DE6">
      <w:pPr>
        <w:spacing w:before="240"/>
        <w:jc w:val="both"/>
      </w:pPr>
      <w:r>
        <w:t>The Municipal Administration of Ganda assured that it is providing all support, from urns and food supplies, so that the funerals scheduled for this Thursday run smoothly.</w:t>
      </w:r>
    </w:p>
    <w:p w14:paraId="6C0E0474" w14:textId="77777777" w:rsidR="0002454F" w:rsidRDefault="0002454F" w:rsidP="00465DE6">
      <w:pPr>
        <w:spacing w:before="240"/>
        <w:jc w:val="both"/>
      </w:pPr>
    </w:p>
    <w:p w14:paraId="2AE12EC5" w14:textId="77777777" w:rsidR="0002454F" w:rsidRDefault="0002454F" w:rsidP="0002454F">
      <w:pPr>
        <w:rPr>
          <w:b/>
          <w:noProof/>
          <w:lang w:val="pt-BR"/>
        </w:rPr>
      </w:pPr>
      <w:r w:rsidRPr="00465DE6">
        <w:rPr>
          <w:b/>
          <w:noProof/>
          <w:lang w:val="pt-BR"/>
        </w:rPr>
        <w:t xml:space="preserve">Raio mata seis pessoas da mesma família no município da Ganda </w:t>
      </w:r>
      <w:r w:rsidRPr="001B0A4C">
        <w:rPr>
          <w:b/>
          <w:noProof/>
          <w:lang w:val="pt-BR"/>
        </w:rPr>
        <w:t>[Angola]</w:t>
      </w:r>
    </w:p>
    <w:p w14:paraId="1BCC05AC" w14:textId="77777777" w:rsidR="0002454F" w:rsidRPr="00B55D84" w:rsidRDefault="0002454F" w:rsidP="0002454F">
      <w:pPr>
        <w:rPr>
          <w:noProof/>
          <w:lang w:val="pt-BR"/>
        </w:rPr>
      </w:pPr>
      <w:r>
        <w:rPr>
          <w:noProof/>
          <w:lang w:val="pt-BR"/>
        </w:rPr>
        <w:t xml:space="preserve">28 </w:t>
      </w:r>
      <w:r w:rsidRPr="001B0A4C">
        <w:rPr>
          <w:noProof/>
          <w:lang w:val="pt-BR"/>
        </w:rPr>
        <w:t xml:space="preserve">de </w:t>
      </w:r>
      <w:r>
        <w:rPr>
          <w:noProof/>
          <w:lang w:val="pt-BR"/>
        </w:rPr>
        <w:t>Decembro (relatado em Decembro 29)</w:t>
      </w:r>
    </w:p>
    <w:p w14:paraId="7D02639C" w14:textId="77777777" w:rsidR="0002454F" w:rsidRDefault="00000000" w:rsidP="0002454F">
      <w:pPr>
        <w:jc w:val="both"/>
        <w:rPr>
          <w:lang w:val="pt-BR"/>
        </w:rPr>
      </w:pPr>
      <w:hyperlink r:id="rId6" w:history="1">
        <w:r w:rsidR="0002454F" w:rsidRPr="008F3A5C">
          <w:rPr>
            <w:rStyle w:val="Hyperlink"/>
            <w:lang w:val="pt-BR"/>
          </w:rPr>
          <w:t>https://www.jornaldeangola.ao/ao/noticias/raio-mata-seis-pessoas-da-mesma-familia-no-municipio-da-ganda/</w:t>
        </w:r>
      </w:hyperlink>
      <w:r w:rsidR="0002454F">
        <w:rPr>
          <w:lang w:val="pt-BR"/>
        </w:rPr>
        <w:t xml:space="preserve"> </w:t>
      </w:r>
    </w:p>
    <w:p w14:paraId="5FB4467D" w14:textId="77777777" w:rsidR="0002454F" w:rsidRPr="00494B93" w:rsidRDefault="0002454F" w:rsidP="0002454F">
      <w:pPr>
        <w:jc w:val="both"/>
        <w:rPr>
          <w:lang w:val="pt-BR"/>
        </w:rPr>
      </w:pPr>
      <w:r w:rsidRPr="00494B93">
        <w:rPr>
          <w:lang w:val="pt-BR"/>
        </w:rPr>
        <w:t>Seis membros da mesma família, com idades compreendidas entre os três e 40 anos, morreram, quarta-feira, devido a uma descarga eléctrica causada por um raio, enquanto chovia, na aldeia de Tchiaka, comuna do Casseque, município da Ganda, província de Benguela.</w:t>
      </w:r>
    </w:p>
    <w:p w14:paraId="22011C21" w14:textId="77777777" w:rsidR="0002454F" w:rsidRPr="00465DE6" w:rsidRDefault="0002454F" w:rsidP="0002454F">
      <w:pPr>
        <w:jc w:val="both"/>
        <w:rPr>
          <w:lang w:val="pt-BR"/>
        </w:rPr>
      </w:pPr>
      <w:r w:rsidRPr="00465DE6">
        <w:rPr>
          <w:lang w:val="pt-BR"/>
        </w:rPr>
        <w:t>A administradora comunal de Casseque, Francisca Romana, que prestou a informação, disse que o incidente aconteceu às 16h00, quando o raio atingiu a casa coberta de capim, causando seis vítimas, incluindo uma mulher em estado de gestação.</w:t>
      </w:r>
    </w:p>
    <w:p w14:paraId="1FA0D4FD" w14:textId="77777777" w:rsidR="0002454F" w:rsidRPr="00AC721B" w:rsidRDefault="0002454F" w:rsidP="0002454F">
      <w:pPr>
        <w:jc w:val="both"/>
        <w:rPr>
          <w:b/>
          <w:noProof/>
          <w:lang w:val="pt-BR"/>
        </w:rPr>
      </w:pPr>
      <w:r w:rsidRPr="00465DE6">
        <w:rPr>
          <w:lang w:val="pt-BR"/>
        </w:rPr>
        <w:t>A Administração Municipal da Ganda assegurou que está a prestar todo apoio, desde as urnas e bens alimentares, para que os funerais marcados para esta quinta-feira decorram sem sobressaltos.</w:t>
      </w:r>
    </w:p>
    <w:p w14:paraId="238AAE65" w14:textId="77777777" w:rsidR="002501DC" w:rsidRDefault="002501DC" w:rsidP="002501DC">
      <w:pPr>
        <w:spacing w:after="120" w:line="240" w:lineRule="auto"/>
        <w:jc w:val="both"/>
      </w:pPr>
      <w:r>
        <w:t>From DANIEL ESTEBAN VILLAMIL SIERRA by email at devillamils@correo.udistrital.edu.co.</w:t>
      </w:r>
    </w:p>
    <w:p w14:paraId="26F4373F" w14:textId="0F8DF1DD" w:rsidR="00FC7767" w:rsidRPr="00FC7767" w:rsidRDefault="00FC7767" w:rsidP="00977732">
      <w:pPr>
        <w:spacing w:before="240"/>
        <w:jc w:val="both"/>
        <w:rPr>
          <w:b/>
        </w:rPr>
      </w:pPr>
      <w:r w:rsidRPr="00FC7767">
        <w:rPr>
          <w:b/>
        </w:rPr>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3E914242" w:rsidR="00FC7767" w:rsidRPr="002709B3" w:rsidRDefault="00FC7767" w:rsidP="00FC7767">
            <w:pPr>
              <w:jc w:val="center"/>
              <w:rPr>
                <w:sz w:val="20"/>
              </w:rPr>
            </w:pPr>
            <w:r w:rsidRPr="002709B3">
              <w:rPr>
                <w:sz w:val="20"/>
              </w:rPr>
              <w:t>20</w:t>
            </w:r>
            <w:r w:rsidR="0023770C">
              <w:rPr>
                <w:sz w:val="20"/>
              </w:rPr>
              <w:t>2</w:t>
            </w:r>
            <w:r w:rsidR="003C7277">
              <w:rPr>
                <w:sz w:val="20"/>
              </w:rPr>
              <w:t>2</w:t>
            </w:r>
            <w:r w:rsidRPr="002709B3">
              <w:rPr>
                <w:sz w:val="20"/>
              </w:rPr>
              <w:t xml:space="preserve"> / </w:t>
            </w:r>
            <w:r w:rsidR="009C3985">
              <w:rPr>
                <w:sz w:val="20"/>
              </w:rPr>
              <w:t>December</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7D88755C" w:rsidR="00FC7767" w:rsidRPr="002709B3" w:rsidRDefault="00465DE6" w:rsidP="00FC7767">
            <w:pPr>
              <w:jc w:val="center"/>
              <w:rPr>
                <w:sz w:val="20"/>
              </w:rPr>
            </w:pPr>
            <w:r>
              <w:rPr>
                <w:sz w:val="20"/>
              </w:rPr>
              <w:t>Wednes</w:t>
            </w:r>
            <w:r w:rsidR="009C3985">
              <w:rPr>
                <w:sz w:val="20"/>
              </w:rPr>
              <w:t>day</w:t>
            </w:r>
            <w:r w:rsidR="00293577">
              <w:rPr>
                <w:sz w:val="20"/>
              </w:rPr>
              <w:t xml:space="preserve"> </w:t>
            </w:r>
            <w:r w:rsidR="009C3985">
              <w:rPr>
                <w:sz w:val="20"/>
              </w:rPr>
              <w:t>2</w:t>
            </w:r>
            <w:r>
              <w:rPr>
                <w:sz w:val="20"/>
              </w:rPr>
              <w:t>8</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00E1E0CE" w:rsidR="00FC7767" w:rsidRPr="002709B3" w:rsidRDefault="00465DE6" w:rsidP="00BE630C">
            <w:pPr>
              <w:jc w:val="center"/>
              <w:rPr>
                <w:sz w:val="20"/>
              </w:rPr>
            </w:pPr>
            <w:r>
              <w:rPr>
                <w:sz w:val="20"/>
              </w:rPr>
              <w:t>6</w:t>
            </w:r>
            <w:r w:rsidR="00FC7767" w:rsidRPr="002709B3">
              <w:rPr>
                <w:sz w:val="20"/>
              </w:rPr>
              <w:t xml:space="preserve"> killed</w:t>
            </w:r>
            <w:r w:rsidR="0007692D" w:rsidRPr="002709B3">
              <w:rPr>
                <w:sz w:val="20"/>
              </w:rPr>
              <w:t xml:space="preserve">, </w:t>
            </w:r>
            <w:r>
              <w:rPr>
                <w:sz w:val="20"/>
              </w:rPr>
              <w:t>0</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0FB1BD99" w:rsidR="00FC7767" w:rsidRPr="002709B3" w:rsidRDefault="00FC7767" w:rsidP="00FC7767">
            <w:pPr>
              <w:rPr>
                <w:i/>
                <w:sz w:val="20"/>
              </w:rPr>
            </w:pPr>
            <w:r w:rsidRPr="002709B3">
              <w:rPr>
                <w:i/>
                <w:sz w:val="20"/>
              </w:rPr>
              <w:t xml:space="preserve">Age and </w:t>
            </w:r>
            <w:r w:rsidR="005C2E95">
              <w:rPr>
                <w:i/>
                <w:sz w:val="20"/>
              </w:rPr>
              <w:t>gender</w:t>
            </w:r>
          </w:p>
        </w:tc>
        <w:tc>
          <w:tcPr>
            <w:tcW w:w="5005" w:type="dxa"/>
            <w:vAlign w:val="center"/>
          </w:tcPr>
          <w:p w14:paraId="3B7D0720" w14:textId="26EE66BF" w:rsidR="00FC7767" w:rsidRPr="002709B3" w:rsidRDefault="00641F15" w:rsidP="00FC7767">
            <w:pPr>
              <w:jc w:val="center"/>
              <w:rPr>
                <w:sz w:val="20"/>
              </w:rPr>
            </w:pPr>
            <w:r>
              <w:rPr>
                <w:sz w:val="20"/>
              </w:rPr>
              <w:t>Aged between 3 and 40 years old, one pregnant woman</w:t>
            </w:r>
            <w:r w:rsidR="003D79DC">
              <w:rPr>
                <w:sz w:val="20"/>
              </w:rPr>
              <w:t xml:space="preserve"> </w:t>
            </w:r>
          </w:p>
        </w:tc>
      </w:tr>
      <w:tr w:rsidR="00FC7767" w:rsidRPr="00465DE6"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5DACC37B" w:rsidR="00FC7767" w:rsidRPr="003C7277" w:rsidRDefault="00641F15" w:rsidP="00FC7767">
            <w:pPr>
              <w:jc w:val="center"/>
              <w:rPr>
                <w:sz w:val="20"/>
                <w:lang w:val="pt-BR"/>
              </w:rPr>
            </w:pPr>
            <w:r w:rsidRPr="00641F15">
              <w:rPr>
                <w:noProof/>
                <w:sz w:val="20"/>
                <w:lang w:val="pt-BR"/>
              </w:rPr>
              <w:t>Village of Tchiaka, Casseque Commune, Ganda Municipality, Benguela Province</w:t>
            </w:r>
            <w:r w:rsidR="00170639" w:rsidRPr="003C7277">
              <w:rPr>
                <w:noProof/>
                <w:sz w:val="20"/>
                <w:lang w:val="pt-BR"/>
              </w:rPr>
              <w:t>, Angola</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2572D675" w:rsidR="00FC7767" w:rsidRPr="002709B3" w:rsidRDefault="008D758C" w:rsidP="00FC7767">
            <w:pPr>
              <w:jc w:val="center"/>
              <w:rPr>
                <w:sz w:val="20"/>
              </w:rPr>
            </w:pPr>
            <w:r>
              <w:rPr>
                <w:sz w:val="20"/>
              </w:rPr>
              <w:t xml:space="preserve">Inside </w:t>
            </w:r>
            <w:r w:rsidR="00641F15">
              <w:rPr>
                <w:sz w:val="20"/>
              </w:rPr>
              <w:t>a grass-covered house</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2454F"/>
    <w:rsid w:val="000734EE"/>
    <w:rsid w:val="0007692D"/>
    <w:rsid w:val="000D50DD"/>
    <w:rsid w:val="00170639"/>
    <w:rsid w:val="001B0A4C"/>
    <w:rsid w:val="001B6157"/>
    <w:rsid w:val="0023770C"/>
    <w:rsid w:val="002501DC"/>
    <w:rsid w:val="00256B49"/>
    <w:rsid w:val="002709B3"/>
    <w:rsid w:val="00293577"/>
    <w:rsid w:val="002A4388"/>
    <w:rsid w:val="00322B0A"/>
    <w:rsid w:val="00324471"/>
    <w:rsid w:val="003C7277"/>
    <w:rsid w:val="003D79DC"/>
    <w:rsid w:val="004444C8"/>
    <w:rsid w:val="00465DE6"/>
    <w:rsid w:val="00486504"/>
    <w:rsid w:val="00494B93"/>
    <w:rsid w:val="004A70E5"/>
    <w:rsid w:val="00541C37"/>
    <w:rsid w:val="00583972"/>
    <w:rsid w:val="00591688"/>
    <w:rsid w:val="005B6F87"/>
    <w:rsid w:val="005C2E95"/>
    <w:rsid w:val="005F11BD"/>
    <w:rsid w:val="00641F15"/>
    <w:rsid w:val="006D485E"/>
    <w:rsid w:val="007D6E63"/>
    <w:rsid w:val="0081164E"/>
    <w:rsid w:val="00837154"/>
    <w:rsid w:val="0089007B"/>
    <w:rsid w:val="008D758C"/>
    <w:rsid w:val="008E1172"/>
    <w:rsid w:val="00914C82"/>
    <w:rsid w:val="00921A67"/>
    <w:rsid w:val="009330FC"/>
    <w:rsid w:val="00947CD9"/>
    <w:rsid w:val="00977732"/>
    <w:rsid w:val="009C3985"/>
    <w:rsid w:val="009D3699"/>
    <w:rsid w:val="009F2BE1"/>
    <w:rsid w:val="009F5F9C"/>
    <w:rsid w:val="00A113D2"/>
    <w:rsid w:val="00A83B90"/>
    <w:rsid w:val="00AC721B"/>
    <w:rsid w:val="00B06C51"/>
    <w:rsid w:val="00B55D84"/>
    <w:rsid w:val="00B758FD"/>
    <w:rsid w:val="00BE630C"/>
    <w:rsid w:val="00C777ED"/>
    <w:rsid w:val="00C939D7"/>
    <w:rsid w:val="00CE7F6E"/>
    <w:rsid w:val="00D00BB8"/>
    <w:rsid w:val="00D01A7B"/>
    <w:rsid w:val="00D164FC"/>
    <w:rsid w:val="00D8518F"/>
    <w:rsid w:val="00D86077"/>
    <w:rsid w:val="00DD3892"/>
    <w:rsid w:val="00E3265C"/>
    <w:rsid w:val="00E70955"/>
    <w:rsid w:val="00E823D4"/>
    <w:rsid w:val="00ED3507"/>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8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137714">
      <w:bodyDiv w:val="1"/>
      <w:marLeft w:val="0"/>
      <w:marRight w:val="0"/>
      <w:marTop w:val="0"/>
      <w:marBottom w:val="0"/>
      <w:divBdr>
        <w:top w:val="none" w:sz="0" w:space="0" w:color="auto"/>
        <w:left w:val="none" w:sz="0" w:space="0" w:color="auto"/>
        <w:bottom w:val="none" w:sz="0" w:space="0" w:color="auto"/>
        <w:right w:val="none" w:sz="0" w:space="0" w:color="auto"/>
      </w:divBdr>
    </w:div>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jornaldeangola.ao/ao/noticias/raio-mata-seis-pessoas-da-mesma-familia-no-municipio-da-ganda/" TargetMode="External"/><Relationship Id="rId5" Type="http://schemas.openxmlformats.org/officeDocument/2006/relationships/hyperlink" Target="https://www.jornaldeangola.ao/ao/noticias/raio-mata-seis-pessoas-da-mesma-familia-no-municipio-da-ganda/"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4726E-CC73-4BEB-ADDD-8C0D497F3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5</Words>
  <Characters>2140</Characters>
  <Application>Microsoft Office Word</Application>
  <DocSecurity>0</DocSecurity>
  <Lines>17</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23-01-02T14:49:00Z</dcterms:created>
  <dcterms:modified xsi:type="dcterms:W3CDTF">2023-01-02T14:49:00Z</dcterms:modified>
</cp:coreProperties>
</file>